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922BF1" w14:textId="77777777" w:rsidR="009204B2" w:rsidRPr="00524C1B" w:rsidRDefault="00927D9A" w:rsidP="00EC3C56">
      <w:pPr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524C1B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atent</w:t>
      </w:r>
      <w:r w:rsidR="003E2133" w:rsidRPr="00524C1B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</w:t>
      </w:r>
      <w:r w:rsidR="0092683E" w:rsidRPr="00524C1B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r w:rsidR="00BA76CF" w:rsidRPr="00524C1B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granted</w:t>
      </w:r>
    </w:p>
    <w:p w14:paraId="4BAC9531" w14:textId="552715DE" w:rsidR="004D3811" w:rsidRPr="00524C1B" w:rsidRDefault="004D3811" w:rsidP="004D3811">
      <w:pPr>
        <w:jc w:val="right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  <w:r w:rsidRPr="00524C1B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 Updated on</w:t>
      </w:r>
      <w:r w:rsidR="0029166F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 15</w:t>
      </w:r>
      <w:r w:rsidRPr="00524C1B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/</w:t>
      </w:r>
      <w:r w:rsidR="0029166F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2</w:t>
      </w:r>
      <w:r w:rsidRPr="00524C1B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/2</w:t>
      </w:r>
      <w:r w:rsidR="0029166F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4</w:t>
      </w:r>
    </w:p>
    <w:tbl>
      <w:tblPr>
        <w:tblStyle w:val="TableGrid"/>
        <w:tblW w:w="13415" w:type="dxa"/>
        <w:tblInd w:w="-318" w:type="dxa"/>
        <w:tblLook w:val="04A0" w:firstRow="1" w:lastRow="0" w:firstColumn="1" w:lastColumn="0" w:noHBand="0" w:noVBand="1"/>
      </w:tblPr>
      <w:tblGrid>
        <w:gridCol w:w="2430"/>
        <w:gridCol w:w="9635"/>
        <w:gridCol w:w="1350"/>
      </w:tblGrid>
      <w:tr w:rsidR="00524C1B" w:rsidRPr="00524C1B" w14:paraId="4D2FDC6F" w14:textId="77777777" w:rsidTr="000948AF">
        <w:tc>
          <w:tcPr>
            <w:tcW w:w="2430" w:type="dxa"/>
            <w:vAlign w:val="center"/>
          </w:tcPr>
          <w:p w14:paraId="36E44E12" w14:textId="77777777" w:rsidR="00C1675E" w:rsidRPr="00524C1B" w:rsidRDefault="00C1675E" w:rsidP="000948AF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Name of Faculty</w:t>
            </w:r>
          </w:p>
        </w:tc>
        <w:tc>
          <w:tcPr>
            <w:tcW w:w="9635" w:type="dxa"/>
            <w:vAlign w:val="center"/>
          </w:tcPr>
          <w:p w14:paraId="6F93D723" w14:textId="77777777" w:rsidR="00C1675E" w:rsidRPr="00524C1B" w:rsidRDefault="00C1675E" w:rsidP="003800EE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Title/s of Patent </w:t>
            </w:r>
          </w:p>
        </w:tc>
        <w:tc>
          <w:tcPr>
            <w:tcW w:w="1350" w:type="dxa"/>
            <w:vAlign w:val="center"/>
          </w:tcPr>
          <w:p w14:paraId="15B14850" w14:textId="77777777" w:rsidR="00C1675E" w:rsidRPr="00524C1B" w:rsidRDefault="00C1675E" w:rsidP="000948AF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Status of patent </w:t>
            </w:r>
          </w:p>
        </w:tc>
      </w:tr>
      <w:tr w:rsidR="00C408BE" w:rsidRPr="00524C1B" w14:paraId="4A9CB317" w14:textId="77777777" w:rsidTr="005F651F">
        <w:trPr>
          <w:trHeight w:val="353"/>
        </w:trPr>
        <w:tc>
          <w:tcPr>
            <w:tcW w:w="2430" w:type="dxa"/>
            <w:vAlign w:val="center"/>
          </w:tcPr>
          <w:p w14:paraId="1B211394" w14:textId="0304C2C0" w:rsidR="00C408BE" w:rsidRPr="004D44D6" w:rsidRDefault="00CB4DDE" w:rsidP="0099107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r Kshitija Kadam</w:t>
            </w:r>
          </w:p>
        </w:tc>
        <w:tc>
          <w:tcPr>
            <w:tcW w:w="9635" w:type="dxa"/>
            <w:vAlign w:val="center"/>
          </w:tcPr>
          <w:p w14:paraId="5EF8D0C8" w14:textId="1B589331" w:rsidR="00C408BE" w:rsidRPr="004D44D6" w:rsidRDefault="00C408BE" w:rsidP="00722A33">
            <w:pPr>
              <w:contextualSpacing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mposition to improve the growth</w:t>
            </w:r>
            <w:r w:rsidR="00CB4DD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and quality of turmeric rhizomes</w:t>
            </w:r>
          </w:p>
        </w:tc>
        <w:tc>
          <w:tcPr>
            <w:tcW w:w="1350" w:type="dxa"/>
            <w:vAlign w:val="center"/>
          </w:tcPr>
          <w:p w14:paraId="1E698FC7" w14:textId="77777777" w:rsidR="00C408BE" w:rsidRDefault="00CB4DDE" w:rsidP="00CF1EFE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Granted</w:t>
            </w:r>
          </w:p>
          <w:p w14:paraId="0A6E7575" w14:textId="3DE2301D" w:rsidR="00CB4DDE" w:rsidRDefault="00CB4DDE" w:rsidP="00CF1EFE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21/11/23</w:t>
            </w:r>
          </w:p>
        </w:tc>
      </w:tr>
      <w:tr w:rsidR="00A16850" w:rsidRPr="00524C1B" w14:paraId="29DFD824" w14:textId="77777777" w:rsidTr="005F651F">
        <w:trPr>
          <w:trHeight w:val="353"/>
        </w:trPr>
        <w:tc>
          <w:tcPr>
            <w:tcW w:w="2430" w:type="dxa"/>
            <w:vAlign w:val="center"/>
          </w:tcPr>
          <w:p w14:paraId="6F61D5F6" w14:textId="3EE9B22D" w:rsidR="00A16850" w:rsidRPr="00722A33" w:rsidRDefault="004D44D6" w:rsidP="0099107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D44D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r.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4D44D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iran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705E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</w:t>
            </w:r>
            <w:r w:rsidRPr="004D44D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jne</w:t>
            </w:r>
          </w:p>
        </w:tc>
        <w:tc>
          <w:tcPr>
            <w:tcW w:w="9635" w:type="dxa"/>
            <w:vAlign w:val="center"/>
          </w:tcPr>
          <w:p w14:paraId="175A2F10" w14:textId="429F0A92" w:rsidR="00A16850" w:rsidRPr="00722A33" w:rsidRDefault="004D44D6" w:rsidP="00722A33">
            <w:pPr>
              <w:contextualSpacing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4D44D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mart Composite Bin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  <w:r w:rsidRPr="00722A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sign Application No.-</w:t>
            </w:r>
            <w:r>
              <w:t xml:space="preserve"> </w:t>
            </w:r>
            <w:r w:rsidRPr="004D44D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02171-001</w:t>
            </w:r>
          </w:p>
        </w:tc>
        <w:tc>
          <w:tcPr>
            <w:tcW w:w="1350" w:type="dxa"/>
            <w:vAlign w:val="center"/>
          </w:tcPr>
          <w:p w14:paraId="1366D983" w14:textId="77777777" w:rsidR="00A16850" w:rsidRDefault="004D44D6" w:rsidP="00CF1EFE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Granted</w:t>
            </w:r>
          </w:p>
          <w:p w14:paraId="79CC337A" w14:textId="684135D8" w:rsidR="004D44D6" w:rsidRDefault="00705EE3" w:rsidP="00CF1EFE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05EE3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09/02/24</w:t>
            </w:r>
          </w:p>
        </w:tc>
      </w:tr>
      <w:tr w:rsidR="00722A33" w:rsidRPr="00524C1B" w14:paraId="4672E285" w14:textId="77777777" w:rsidTr="005F651F">
        <w:trPr>
          <w:trHeight w:val="353"/>
        </w:trPr>
        <w:tc>
          <w:tcPr>
            <w:tcW w:w="2430" w:type="dxa"/>
            <w:vAlign w:val="center"/>
          </w:tcPr>
          <w:p w14:paraId="0FED7183" w14:textId="12DC5CEA" w:rsidR="00722A33" w:rsidRPr="00CF1EFE" w:rsidRDefault="00722A33" w:rsidP="0099107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22A3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aful Nandankar</w:t>
            </w:r>
          </w:p>
        </w:tc>
        <w:tc>
          <w:tcPr>
            <w:tcW w:w="9635" w:type="dxa"/>
            <w:vAlign w:val="center"/>
          </w:tcPr>
          <w:p w14:paraId="2328654A" w14:textId="081CB2EE" w:rsidR="00722A33" w:rsidRPr="00CF1EFE" w:rsidRDefault="00722A33" w:rsidP="00722A33">
            <w:pPr>
              <w:contextualSpacing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722A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Wind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</w:t>
            </w:r>
            <w:r w:rsidRPr="00722A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d Solar Power Charging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r w:rsidRPr="00722A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tation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  <w:r w:rsidRPr="00722A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sign Application No.-</w:t>
            </w:r>
            <w:r>
              <w:t xml:space="preserve"> </w:t>
            </w:r>
            <w:r w:rsidRPr="00722A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00185-001</w:t>
            </w:r>
          </w:p>
        </w:tc>
        <w:tc>
          <w:tcPr>
            <w:tcW w:w="1350" w:type="dxa"/>
            <w:vAlign w:val="center"/>
          </w:tcPr>
          <w:p w14:paraId="44D98BFD" w14:textId="77777777" w:rsidR="00722A33" w:rsidRDefault="00722A33" w:rsidP="00CF1EFE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Granted</w:t>
            </w:r>
          </w:p>
          <w:p w14:paraId="5FC29249" w14:textId="70244386" w:rsidR="00722A33" w:rsidRDefault="00A16850" w:rsidP="00CF1EFE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A16850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08/01/24</w:t>
            </w:r>
          </w:p>
        </w:tc>
      </w:tr>
      <w:tr w:rsidR="00CF1EFE" w:rsidRPr="00524C1B" w14:paraId="04EA0A8D" w14:textId="77777777" w:rsidTr="005F651F">
        <w:trPr>
          <w:trHeight w:val="353"/>
        </w:trPr>
        <w:tc>
          <w:tcPr>
            <w:tcW w:w="2430" w:type="dxa"/>
            <w:vAlign w:val="center"/>
          </w:tcPr>
          <w:p w14:paraId="657CCFF5" w14:textId="521D495C" w:rsidR="00CF1EFE" w:rsidRPr="00385112" w:rsidRDefault="00CF1EFE" w:rsidP="0099107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F1EF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aful Nandankar</w:t>
            </w:r>
          </w:p>
        </w:tc>
        <w:tc>
          <w:tcPr>
            <w:tcW w:w="9635" w:type="dxa"/>
            <w:vAlign w:val="center"/>
          </w:tcPr>
          <w:p w14:paraId="0042DE86" w14:textId="6A61A3EC" w:rsidR="00CF1EFE" w:rsidRPr="009E7BB6" w:rsidRDefault="00CF1EFE" w:rsidP="00A305C4">
            <w:pPr>
              <w:contextualSpacing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F1EF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olid Waste Management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  <w:r w:rsidRPr="00524C1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sign Application No.-</w:t>
            </w:r>
            <w:r>
              <w:rPr>
                <w:rFonts w:ascii="Arial" w:hAnsi="Arial" w:cs="Arial"/>
                <w:sz w:val="20"/>
                <w:szCs w:val="20"/>
                <w:lang w:val="en-IN" w:bidi="hi-IN"/>
              </w:rPr>
              <w:t xml:space="preserve"> </w:t>
            </w:r>
            <w:r w:rsidRPr="00CF1EFE">
              <w:rPr>
                <w:rFonts w:ascii="Arial" w:hAnsi="Arial" w:cs="Arial"/>
                <w:sz w:val="20"/>
                <w:szCs w:val="20"/>
                <w:lang w:val="en-IN" w:bidi="hi-IN"/>
              </w:rPr>
              <w:t>401261-001</w:t>
            </w:r>
          </w:p>
        </w:tc>
        <w:tc>
          <w:tcPr>
            <w:tcW w:w="1350" w:type="dxa"/>
            <w:vAlign w:val="center"/>
          </w:tcPr>
          <w:p w14:paraId="1AAB515B" w14:textId="77777777" w:rsidR="00CF1EFE" w:rsidRDefault="00CF1EFE" w:rsidP="00CF1EFE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Granted</w:t>
            </w:r>
          </w:p>
          <w:p w14:paraId="205F591A" w14:textId="3DF7180E" w:rsidR="00CF1EFE" w:rsidRDefault="00FA4AB4" w:rsidP="003B2890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FA4AB4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09/02/24</w:t>
            </w:r>
          </w:p>
        </w:tc>
      </w:tr>
      <w:tr w:rsidR="009E7BB6" w:rsidRPr="00524C1B" w14:paraId="0732D81F" w14:textId="77777777" w:rsidTr="005F651F">
        <w:trPr>
          <w:trHeight w:val="353"/>
        </w:trPr>
        <w:tc>
          <w:tcPr>
            <w:tcW w:w="2430" w:type="dxa"/>
            <w:vAlign w:val="center"/>
          </w:tcPr>
          <w:p w14:paraId="417AB452" w14:textId="1159ACE5" w:rsidR="009E7BB6" w:rsidRPr="00BD0917" w:rsidRDefault="00385112" w:rsidP="0099107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851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raful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</w:t>
            </w:r>
            <w:r w:rsidRPr="0038511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dankar</w:t>
            </w:r>
          </w:p>
        </w:tc>
        <w:tc>
          <w:tcPr>
            <w:tcW w:w="9635" w:type="dxa"/>
            <w:vAlign w:val="center"/>
          </w:tcPr>
          <w:p w14:paraId="1B649365" w14:textId="33A6E342" w:rsidR="009E7BB6" w:rsidRPr="00230B63" w:rsidRDefault="00385112" w:rsidP="00A305C4">
            <w:pPr>
              <w:contextualSpacing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E7BB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Electrical Oven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  <w:r w:rsidRPr="00524C1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sign Application No.-</w:t>
            </w:r>
            <w:r>
              <w:t xml:space="preserve"> </w:t>
            </w:r>
            <w:r w:rsidRPr="00385112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00550-001</w:t>
            </w:r>
          </w:p>
        </w:tc>
        <w:tc>
          <w:tcPr>
            <w:tcW w:w="1350" w:type="dxa"/>
            <w:vAlign w:val="center"/>
          </w:tcPr>
          <w:p w14:paraId="106DEC12" w14:textId="77777777" w:rsidR="009E7BB6" w:rsidRDefault="00385112" w:rsidP="003B2890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Granted</w:t>
            </w:r>
          </w:p>
          <w:p w14:paraId="7C7748DA" w14:textId="3CCCAB91" w:rsidR="00385112" w:rsidRDefault="00385112" w:rsidP="003B2890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385112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19/01/24</w:t>
            </w:r>
          </w:p>
        </w:tc>
      </w:tr>
      <w:tr w:rsidR="00230B63" w:rsidRPr="00524C1B" w14:paraId="23202D4D" w14:textId="77777777" w:rsidTr="005F651F">
        <w:trPr>
          <w:trHeight w:val="353"/>
        </w:trPr>
        <w:tc>
          <w:tcPr>
            <w:tcW w:w="2430" w:type="dxa"/>
            <w:vAlign w:val="center"/>
          </w:tcPr>
          <w:p w14:paraId="011E94E0" w14:textId="1F6ACD8D" w:rsidR="00230B63" w:rsidRPr="00524C1B" w:rsidRDefault="00BD0917" w:rsidP="0099107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D091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shwinkumar A. Gawai</w:t>
            </w:r>
          </w:p>
        </w:tc>
        <w:tc>
          <w:tcPr>
            <w:tcW w:w="9635" w:type="dxa"/>
            <w:vAlign w:val="center"/>
          </w:tcPr>
          <w:p w14:paraId="0D41F9F2" w14:textId="2B8515CD" w:rsidR="00230B63" w:rsidRDefault="00F5188A" w:rsidP="00A305C4">
            <w:pPr>
              <w:contextualSpacing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230B6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Nozzle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</w:t>
            </w:r>
            <w:r w:rsidRPr="00230B6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r Irrigation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  <w:r w:rsidRPr="00524C1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sign Application No.-</w:t>
            </w:r>
            <w:r>
              <w:t xml:space="preserve"> </w:t>
            </w:r>
            <w:r w:rsidRPr="00F5188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99330-001</w:t>
            </w:r>
          </w:p>
        </w:tc>
        <w:tc>
          <w:tcPr>
            <w:tcW w:w="1350" w:type="dxa"/>
            <w:vAlign w:val="center"/>
          </w:tcPr>
          <w:p w14:paraId="73E9B484" w14:textId="77777777" w:rsidR="00230B63" w:rsidRDefault="00F5188A" w:rsidP="003B2890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Granted</w:t>
            </w:r>
          </w:p>
          <w:p w14:paraId="371E5E9B" w14:textId="57921598" w:rsidR="00BD0917" w:rsidRDefault="00BD0917" w:rsidP="003B2890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10/01/24</w:t>
            </w:r>
          </w:p>
        </w:tc>
      </w:tr>
      <w:tr w:rsidR="00804542" w:rsidRPr="00524C1B" w14:paraId="1AAB6778" w14:textId="77777777" w:rsidTr="005F651F">
        <w:trPr>
          <w:trHeight w:val="353"/>
        </w:trPr>
        <w:tc>
          <w:tcPr>
            <w:tcW w:w="2430" w:type="dxa"/>
            <w:vAlign w:val="center"/>
          </w:tcPr>
          <w:p w14:paraId="68026B2E" w14:textId="3236E75A" w:rsidR="00804542" w:rsidRPr="00642335" w:rsidRDefault="00804542" w:rsidP="0099107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aful Nandankar</w:t>
            </w:r>
          </w:p>
        </w:tc>
        <w:tc>
          <w:tcPr>
            <w:tcW w:w="9635" w:type="dxa"/>
            <w:vAlign w:val="center"/>
          </w:tcPr>
          <w:p w14:paraId="3FD6B4EE" w14:textId="2C672C14" w:rsidR="00804542" w:rsidRPr="00642335" w:rsidRDefault="00804542" w:rsidP="00A305C4">
            <w:pPr>
              <w:contextualSpacing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Portable Solar Dryer for vegetables, </w:t>
            </w:r>
            <w:r w:rsidRPr="00524C1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sign Application No.-</w:t>
            </w:r>
            <w:r w:rsidR="0012716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92018</w:t>
            </w:r>
          </w:p>
        </w:tc>
        <w:tc>
          <w:tcPr>
            <w:tcW w:w="1350" w:type="dxa"/>
            <w:vAlign w:val="center"/>
          </w:tcPr>
          <w:p w14:paraId="0259CADD" w14:textId="77777777" w:rsidR="00804542" w:rsidRDefault="00DA3406" w:rsidP="003B2890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Granted </w:t>
            </w:r>
          </w:p>
          <w:p w14:paraId="2AE7D38C" w14:textId="067352A0" w:rsidR="00DA3406" w:rsidRDefault="00DA3406" w:rsidP="003B2890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25/10/23</w:t>
            </w:r>
          </w:p>
        </w:tc>
      </w:tr>
      <w:tr w:rsidR="00642335" w:rsidRPr="00524C1B" w14:paraId="0F2D247B" w14:textId="77777777" w:rsidTr="005F651F">
        <w:trPr>
          <w:trHeight w:val="353"/>
        </w:trPr>
        <w:tc>
          <w:tcPr>
            <w:tcW w:w="2430" w:type="dxa"/>
            <w:vAlign w:val="center"/>
          </w:tcPr>
          <w:p w14:paraId="4A357F4F" w14:textId="17C51ACA" w:rsidR="00642335" w:rsidRPr="00991073" w:rsidRDefault="00642335" w:rsidP="0099107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423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r. Latesh Malik</w:t>
            </w:r>
          </w:p>
        </w:tc>
        <w:tc>
          <w:tcPr>
            <w:tcW w:w="9635" w:type="dxa"/>
            <w:vAlign w:val="center"/>
          </w:tcPr>
          <w:p w14:paraId="0161D4BE" w14:textId="1D790290" w:rsidR="00642335" w:rsidRPr="005F651F" w:rsidRDefault="00642335" w:rsidP="005F651F">
            <w:pPr>
              <w:contextualSpacing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64233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Wearable Drowning Rescue Device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  <w:r w:rsidRPr="00524C1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sign Application No.-</w:t>
            </w:r>
            <w:r w:rsidR="003B2890">
              <w:t xml:space="preserve"> </w:t>
            </w:r>
            <w:r w:rsidR="003B2890" w:rsidRPr="003B2890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98358-001</w:t>
            </w:r>
          </w:p>
        </w:tc>
        <w:tc>
          <w:tcPr>
            <w:tcW w:w="1350" w:type="dxa"/>
            <w:vAlign w:val="center"/>
          </w:tcPr>
          <w:p w14:paraId="7E0A34B2" w14:textId="77777777" w:rsidR="003B2890" w:rsidRDefault="003B2890" w:rsidP="003B2890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Granted</w:t>
            </w:r>
          </w:p>
          <w:p w14:paraId="212B24BD" w14:textId="4C7C1222" w:rsidR="00642335" w:rsidRDefault="003B2890" w:rsidP="000948AF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3B2890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lang w:val="en-IN"/>
              </w:rPr>
              <w:t>14/12/23</w:t>
            </w:r>
          </w:p>
        </w:tc>
      </w:tr>
      <w:tr w:rsidR="005F651F" w:rsidRPr="00524C1B" w14:paraId="359F62B7" w14:textId="77777777" w:rsidTr="005F651F">
        <w:trPr>
          <w:trHeight w:val="353"/>
        </w:trPr>
        <w:tc>
          <w:tcPr>
            <w:tcW w:w="2430" w:type="dxa"/>
            <w:vAlign w:val="center"/>
          </w:tcPr>
          <w:p w14:paraId="696EA7E6" w14:textId="0C50C97E" w:rsidR="005F651F" w:rsidRPr="00524C1B" w:rsidRDefault="00991073" w:rsidP="0099107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910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nmol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99107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mit Moray</w:t>
            </w:r>
          </w:p>
        </w:tc>
        <w:tc>
          <w:tcPr>
            <w:tcW w:w="9635" w:type="dxa"/>
            <w:vAlign w:val="center"/>
          </w:tcPr>
          <w:p w14:paraId="552C0E86" w14:textId="0D0BF33D" w:rsidR="005F651F" w:rsidRPr="00524C1B" w:rsidRDefault="005F651F" w:rsidP="005F651F">
            <w:pPr>
              <w:contextualSpacing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F651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Data Processing Unit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</w:t>
            </w:r>
            <w:r w:rsidRPr="005F651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r Data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r w:rsidRPr="005F651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Handling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  <w:r w:rsidRPr="00524C1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sign Application No.-</w:t>
            </w:r>
            <w:r>
              <w:t xml:space="preserve"> </w:t>
            </w:r>
            <w:r w:rsidRPr="005F651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01259-001</w:t>
            </w:r>
          </w:p>
        </w:tc>
        <w:tc>
          <w:tcPr>
            <w:tcW w:w="1350" w:type="dxa"/>
            <w:vAlign w:val="center"/>
          </w:tcPr>
          <w:p w14:paraId="1AEE7753" w14:textId="77777777" w:rsidR="005F651F" w:rsidRDefault="005F651F" w:rsidP="000948AF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Granted</w:t>
            </w:r>
          </w:p>
          <w:p w14:paraId="16362112" w14:textId="2EF9F852" w:rsidR="00991073" w:rsidRPr="00524C1B" w:rsidRDefault="00991073" w:rsidP="000948AF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991073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09/02/24</w:t>
            </w:r>
          </w:p>
        </w:tc>
      </w:tr>
      <w:tr w:rsidR="00524C1B" w:rsidRPr="00524C1B" w14:paraId="2E36ACEB" w14:textId="77777777" w:rsidTr="000948AF">
        <w:tc>
          <w:tcPr>
            <w:tcW w:w="2430" w:type="dxa"/>
            <w:vAlign w:val="center"/>
          </w:tcPr>
          <w:p w14:paraId="07F1C527" w14:textId="003E0A7B" w:rsidR="002A270F" w:rsidRPr="00524C1B" w:rsidRDefault="00F0665B" w:rsidP="000948AF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aful Nandankar</w:t>
            </w:r>
          </w:p>
        </w:tc>
        <w:tc>
          <w:tcPr>
            <w:tcW w:w="9635" w:type="dxa"/>
            <w:vAlign w:val="center"/>
          </w:tcPr>
          <w:p w14:paraId="612510A7" w14:textId="47B8041F" w:rsidR="002A270F" w:rsidRPr="00524C1B" w:rsidRDefault="00F0665B" w:rsidP="003800EE">
            <w:pPr>
              <w:contextualSpacing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olar Powered Fan, Design Application No.-394777-001</w:t>
            </w:r>
          </w:p>
        </w:tc>
        <w:tc>
          <w:tcPr>
            <w:tcW w:w="1350" w:type="dxa"/>
            <w:vAlign w:val="center"/>
          </w:tcPr>
          <w:p w14:paraId="58013E6E" w14:textId="77777777" w:rsidR="00D96223" w:rsidRPr="00524C1B" w:rsidRDefault="00F0665B" w:rsidP="000948AF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Granted </w:t>
            </w:r>
          </w:p>
          <w:p w14:paraId="65FCCC4E" w14:textId="211A0C19" w:rsidR="00F0665B" w:rsidRPr="00524C1B" w:rsidRDefault="00F0665B" w:rsidP="000948AF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09/09/23</w:t>
            </w:r>
          </w:p>
        </w:tc>
      </w:tr>
      <w:tr w:rsidR="00524C1B" w:rsidRPr="00524C1B" w14:paraId="1683B87A" w14:textId="77777777" w:rsidTr="000948AF">
        <w:tc>
          <w:tcPr>
            <w:tcW w:w="2430" w:type="dxa"/>
            <w:vAlign w:val="center"/>
          </w:tcPr>
          <w:p w14:paraId="443452D5" w14:textId="3A4A7F57" w:rsidR="002A270F" w:rsidRPr="00524C1B" w:rsidRDefault="00AD5D44" w:rsidP="000948AF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r Kshitija Kadam</w:t>
            </w:r>
          </w:p>
        </w:tc>
        <w:tc>
          <w:tcPr>
            <w:tcW w:w="9635" w:type="dxa"/>
            <w:vAlign w:val="center"/>
          </w:tcPr>
          <w:p w14:paraId="265A7FB6" w14:textId="3EF27AEE" w:rsidR="002A270F" w:rsidRPr="00524C1B" w:rsidRDefault="0071744D" w:rsidP="003800EE">
            <w:pPr>
              <w:contextualSpacing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Portable Noise Barrier, </w:t>
            </w:r>
            <w:r w:rsidR="00AD5D44" w:rsidRPr="00524C1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Design </w:t>
            </w:r>
            <w:r w:rsidRPr="00524C1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pplication No. 393386-001</w:t>
            </w:r>
          </w:p>
        </w:tc>
        <w:tc>
          <w:tcPr>
            <w:tcW w:w="1350" w:type="dxa"/>
            <w:vAlign w:val="center"/>
          </w:tcPr>
          <w:p w14:paraId="7F331E37" w14:textId="77777777" w:rsidR="002A270F" w:rsidRPr="00524C1B" w:rsidRDefault="00AD5D44" w:rsidP="000948AF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Granted </w:t>
            </w:r>
          </w:p>
          <w:p w14:paraId="78E223C8" w14:textId="6FDE3758" w:rsidR="00AD5D44" w:rsidRPr="00524C1B" w:rsidRDefault="00AD5D44" w:rsidP="000948AF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22/08/23</w:t>
            </w:r>
          </w:p>
        </w:tc>
      </w:tr>
      <w:tr w:rsidR="00524C1B" w:rsidRPr="00524C1B" w14:paraId="6BC64E93" w14:textId="77777777" w:rsidTr="000948AF">
        <w:tc>
          <w:tcPr>
            <w:tcW w:w="2430" w:type="dxa"/>
            <w:vAlign w:val="center"/>
          </w:tcPr>
          <w:p w14:paraId="2F1B5C38" w14:textId="1CCE07A1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aful Nandankar</w:t>
            </w:r>
          </w:p>
        </w:tc>
        <w:tc>
          <w:tcPr>
            <w:tcW w:w="9635" w:type="dxa"/>
            <w:vAlign w:val="center"/>
          </w:tcPr>
          <w:p w14:paraId="47AD8EE9" w14:textId="27077E49" w:rsidR="00D96223" w:rsidRPr="00524C1B" w:rsidRDefault="00D96223" w:rsidP="00D96223">
            <w:pPr>
              <w:contextualSpacing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olar Heater, Design Application No.-391954-001</w:t>
            </w:r>
          </w:p>
        </w:tc>
        <w:tc>
          <w:tcPr>
            <w:tcW w:w="1350" w:type="dxa"/>
            <w:vAlign w:val="center"/>
          </w:tcPr>
          <w:p w14:paraId="65848558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Granted</w:t>
            </w:r>
          </w:p>
          <w:p w14:paraId="68504DD2" w14:textId="498DDF9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04/08/23</w:t>
            </w:r>
          </w:p>
        </w:tc>
      </w:tr>
      <w:tr w:rsidR="00524C1B" w:rsidRPr="00524C1B" w14:paraId="6E015135" w14:textId="77777777" w:rsidTr="000948AF">
        <w:tc>
          <w:tcPr>
            <w:tcW w:w="2430" w:type="dxa"/>
            <w:vAlign w:val="center"/>
          </w:tcPr>
          <w:p w14:paraId="1121EA12" w14:textId="38F78046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r Kshitija Kadam</w:t>
            </w:r>
          </w:p>
        </w:tc>
        <w:tc>
          <w:tcPr>
            <w:tcW w:w="9635" w:type="dxa"/>
            <w:vAlign w:val="center"/>
          </w:tcPr>
          <w:p w14:paraId="5D1D74E7" w14:textId="0A00C5BD" w:rsidR="00D96223" w:rsidRPr="00524C1B" w:rsidRDefault="00D96223" w:rsidP="00D96223">
            <w:pPr>
              <w:contextualSpacing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Multifunctional Door and Table, Design Application No.- 389394-001</w:t>
            </w:r>
          </w:p>
        </w:tc>
        <w:tc>
          <w:tcPr>
            <w:tcW w:w="1350" w:type="dxa"/>
            <w:vAlign w:val="center"/>
          </w:tcPr>
          <w:p w14:paraId="5AAEA200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Granted</w:t>
            </w:r>
          </w:p>
          <w:p w14:paraId="4E1A9CE1" w14:textId="7889B8A2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30/06/23</w:t>
            </w:r>
          </w:p>
        </w:tc>
      </w:tr>
      <w:tr w:rsidR="00524C1B" w:rsidRPr="00524C1B" w14:paraId="623E5BE5" w14:textId="77777777" w:rsidTr="000948AF">
        <w:tc>
          <w:tcPr>
            <w:tcW w:w="2430" w:type="dxa"/>
            <w:vAlign w:val="center"/>
          </w:tcPr>
          <w:p w14:paraId="6A86F58A" w14:textId="77607715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r Kshitija Kadam</w:t>
            </w:r>
          </w:p>
        </w:tc>
        <w:tc>
          <w:tcPr>
            <w:tcW w:w="9635" w:type="dxa"/>
            <w:vAlign w:val="center"/>
          </w:tcPr>
          <w:p w14:paraId="568690D7" w14:textId="7FE95921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Study Table, </w:t>
            </w:r>
            <w:r w:rsidR="0060675F" w:rsidRPr="00524C1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Design </w:t>
            </w:r>
            <w:r w:rsidRPr="00524C1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pplication No. 382527-001 granted on 24/5/3023</w:t>
            </w:r>
          </w:p>
        </w:tc>
        <w:tc>
          <w:tcPr>
            <w:tcW w:w="1350" w:type="dxa"/>
            <w:vAlign w:val="center"/>
          </w:tcPr>
          <w:p w14:paraId="036F5C8E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Granted 24/5/23</w:t>
            </w:r>
          </w:p>
        </w:tc>
      </w:tr>
      <w:tr w:rsidR="00524C1B" w:rsidRPr="00524C1B" w14:paraId="3BEF44A9" w14:textId="77777777" w:rsidTr="000948AF">
        <w:trPr>
          <w:trHeight w:val="503"/>
        </w:trPr>
        <w:tc>
          <w:tcPr>
            <w:tcW w:w="2430" w:type="dxa"/>
            <w:vAlign w:val="center"/>
          </w:tcPr>
          <w:p w14:paraId="42A96387" w14:textId="58D325F1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aful Nandankar</w:t>
            </w:r>
          </w:p>
        </w:tc>
        <w:tc>
          <w:tcPr>
            <w:tcW w:w="9635" w:type="dxa"/>
            <w:vAlign w:val="center"/>
          </w:tcPr>
          <w:p w14:paraId="775C02BD" w14:textId="7513D642" w:rsidR="00D96223" w:rsidRPr="00524C1B" w:rsidRDefault="00D96223" w:rsidP="00D96223">
            <w:pPr>
              <w:contextualSpacing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mart Multipurpose Walking Stick-Design Registration, Design No.: 379477-001</w:t>
            </w:r>
          </w:p>
        </w:tc>
        <w:tc>
          <w:tcPr>
            <w:tcW w:w="1350" w:type="dxa"/>
            <w:vAlign w:val="center"/>
          </w:tcPr>
          <w:p w14:paraId="0D4BB094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Granted</w:t>
            </w:r>
          </w:p>
          <w:p w14:paraId="1FE1FE8E" w14:textId="5C286FD6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12/5/23</w:t>
            </w:r>
          </w:p>
        </w:tc>
      </w:tr>
      <w:tr w:rsidR="00524C1B" w:rsidRPr="00524C1B" w14:paraId="1E2C2DC3" w14:textId="77777777" w:rsidTr="000948AF">
        <w:trPr>
          <w:trHeight w:val="511"/>
        </w:trPr>
        <w:tc>
          <w:tcPr>
            <w:tcW w:w="2430" w:type="dxa"/>
            <w:vAlign w:val="center"/>
          </w:tcPr>
          <w:p w14:paraId="10DEA6BB" w14:textId="4A500B2C" w:rsidR="00D96223" w:rsidRPr="00524C1B" w:rsidRDefault="00D96223" w:rsidP="00D96223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Dr. Rajeshree D. Raut</w:t>
            </w:r>
          </w:p>
        </w:tc>
        <w:tc>
          <w:tcPr>
            <w:tcW w:w="9635" w:type="dxa"/>
            <w:vAlign w:val="center"/>
          </w:tcPr>
          <w:p w14:paraId="48AF10B3" w14:textId="7CE19745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lang w:val="en-IN"/>
              </w:rPr>
              <w:t>A </w:t>
            </w: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IN"/>
              </w:rPr>
              <w:t xml:space="preserve">real-time EGG data compression and transmission for remote patient monitoring system </w:t>
            </w:r>
          </w:p>
        </w:tc>
        <w:tc>
          <w:tcPr>
            <w:tcW w:w="1350" w:type="dxa"/>
            <w:vAlign w:val="center"/>
          </w:tcPr>
          <w:p w14:paraId="7F2088C7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Granted 10/5/23</w:t>
            </w:r>
          </w:p>
        </w:tc>
      </w:tr>
      <w:tr w:rsidR="00524C1B" w:rsidRPr="00524C1B" w14:paraId="036D31EB" w14:textId="77777777" w:rsidTr="000948AF">
        <w:trPr>
          <w:trHeight w:val="511"/>
        </w:trPr>
        <w:tc>
          <w:tcPr>
            <w:tcW w:w="2430" w:type="dxa"/>
            <w:vAlign w:val="center"/>
          </w:tcPr>
          <w:p w14:paraId="7379DDD7" w14:textId="44E8968D" w:rsidR="00D96223" w:rsidRPr="00524C1B" w:rsidRDefault="00D96223" w:rsidP="00D96223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aful Nandankar</w:t>
            </w:r>
          </w:p>
        </w:tc>
        <w:tc>
          <w:tcPr>
            <w:tcW w:w="9635" w:type="dxa"/>
            <w:vAlign w:val="center"/>
          </w:tcPr>
          <w:p w14:paraId="2540667C" w14:textId="590A5305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lang w:val="en-IN"/>
              </w:rPr>
            </w:pPr>
            <w:r w:rsidRPr="00524C1B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lang w:val="en-IN"/>
              </w:rPr>
              <w:t>Solar Tree</w:t>
            </w:r>
            <w:r w:rsidRPr="00524C1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-Design Registration, Design No.: -</w:t>
            </w:r>
            <w:r w:rsidRPr="00524C1B">
              <w:rPr>
                <w:color w:val="000000" w:themeColor="text1"/>
              </w:rPr>
              <w:t xml:space="preserve"> </w:t>
            </w:r>
            <w:r w:rsidRPr="00524C1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79279-001</w:t>
            </w:r>
          </w:p>
        </w:tc>
        <w:tc>
          <w:tcPr>
            <w:tcW w:w="1350" w:type="dxa"/>
            <w:vAlign w:val="center"/>
          </w:tcPr>
          <w:p w14:paraId="413F0339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Granted</w:t>
            </w:r>
          </w:p>
          <w:p w14:paraId="32A873BF" w14:textId="2486CA2A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28/4/23</w:t>
            </w:r>
          </w:p>
        </w:tc>
      </w:tr>
      <w:tr w:rsidR="00524C1B" w:rsidRPr="00524C1B" w14:paraId="1936DCBA" w14:textId="77777777" w:rsidTr="000948AF">
        <w:trPr>
          <w:trHeight w:val="511"/>
        </w:trPr>
        <w:tc>
          <w:tcPr>
            <w:tcW w:w="2430" w:type="dxa"/>
            <w:vAlign w:val="center"/>
          </w:tcPr>
          <w:p w14:paraId="419C3EAF" w14:textId="5757F4D1" w:rsidR="00D96223" w:rsidRPr="00524C1B" w:rsidRDefault="00D96223" w:rsidP="00D96223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aful Nandankar</w:t>
            </w:r>
          </w:p>
        </w:tc>
        <w:tc>
          <w:tcPr>
            <w:tcW w:w="9635" w:type="dxa"/>
            <w:vAlign w:val="center"/>
          </w:tcPr>
          <w:p w14:paraId="221D92D2" w14:textId="4E8406AE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lang w:val="en-IN"/>
              </w:rPr>
            </w:pPr>
            <w:r w:rsidRPr="00524C1B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  <w:lang w:val="en-IN"/>
              </w:rPr>
              <w:t>Solar Panel with Circular Reflector</w:t>
            </w:r>
            <w:r w:rsidRPr="00524C1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-Design Registration, Design No.: -369046-001</w:t>
            </w:r>
          </w:p>
        </w:tc>
        <w:tc>
          <w:tcPr>
            <w:tcW w:w="1350" w:type="dxa"/>
            <w:vAlign w:val="center"/>
          </w:tcPr>
          <w:p w14:paraId="2611627A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Granted</w:t>
            </w:r>
          </w:p>
          <w:p w14:paraId="6396548F" w14:textId="14F31D29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24/3/23</w:t>
            </w:r>
          </w:p>
        </w:tc>
      </w:tr>
      <w:tr w:rsidR="00524C1B" w:rsidRPr="00524C1B" w14:paraId="21D674DB" w14:textId="77777777" w:rsidTr="000948AF">
        <w:tc>
          <w:tcPr>
            <w:tcW w:w="2430" w:type="dxa"/>
            <w:vAlign w:val="center"/>
          </w:tcPr>
          <w:p w14:paraId="1FE441DF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r Latesh Bhagat</w:t>
            </w:r>
          </w:p>
        </w:tc>
        <w:tc>
          <w:tcPr>
            <w:tcW w:w="9635" w:type="dxa"/>
            <w:vAlign w:val="center"/>
          </w:tcPr>
          <w:p w14:paraId="12BFCC0D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 system and method to prohibit mosquito bleeding </w:t>
            </w:r>
          </w:p>
        </w:tc>
        <w:tc>
          <w:tcPr>
            <w:tcW w:w="1350" w:type="dxa"/>
            <w:vAlign w:val="center"/>
          </w:tcPr>
          <w:p w14:paraId="5533FA78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Granted </w:t>
            </w:r>
          </w:p>
          <w:p w14:paraId="6303BF80" w14:textId="06CD3760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/2/23</w:t>
            </w:r>
          </w:p>
        </w:tc>
      </w:tr>
      <w:tr w:rsidR="00524C1B" w:rsidRPr="00524C1B" w14:paraId="1F471D04" w14:textId="77777777" w:rsidTr="000948AF">
        <w:tc>
          <w:tcPr>
            <w:tcW w:w="2430" w:type="dxa"/>
            <w:vAlign w:val="center"/>
          </w:tcPr>
          <w:p w14:paraId="4EAE8965" w14:textId="21684E75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aful Nandankar</w:t>
            </w:r>
          </w:p>
        </w:tc>
        <w:tc>
          <w:tcPr>
            <w:tcW w:w="9635" w:type="dxa"/>
            <w:vAlign w:val="center"/>
          </w:tcPr>
          <w:p w14:paraId="18D9C2A8" w14:textId="39E4CDBF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uman Psychology Optimization Based Adaptive Frequency Optimization Control System on Buck Converter (German Patent)</w:t>
            </w:r>
          </w:p>
        </w:tc>
        <w:tc>
          <w:tcPr>
            <w:tcW w:w="1350" w:type="dxa"/>
            <w:vAlign w:val="center"/>
          </w:tcPr>
          <w:p w14:paraId="4A59E961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Granted </w:t>
            </w:r>
          </w:p>
          <w:p w14:paraId="750D6E23" w14:textId="7FC9E003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7/2/23</w:t>
            </w:r>
          </w:p>
        </w:tc>
      </w:tr>
      <w:tr w:rsidR="00524C1B" w:rsidRPr="00524C1B" w14:paraId="0113C9C1" w14:textId="77777777" w:rsidTr="000948AF">
        <w:tc>
          <w:tcPr>
            <w:tcW w:w="2430" w:type="dxa"/>
            <w:vAlign w:val="center"/>
          </w:tcPr>
          <w:p w14:paraId="3F3CC2C6" w14:textId="64A40EC3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aful Nandankar</w:t>
            </w:r>
          </w:p>
        </w:tc>
        <w:tc>
          <w:tcPr>
            <w:tcW w:w="9635" w:type="dxa"/>
            <w:vAlign w:val="center"/>
          </w:tcPr>
          <w:p w14:paraId="1908FA27" w14:textId="5CE7BC0E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gricultural Robot-</w:t>
            </w:r>
            <w:r w:rsidRPr="00524C1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sign Registration, Design No.: -372900-001</w:t>
            </w:r>
          </w:p>
        </w:tc>
        <w:tc>
          <w:tcPr>
            <w:tcW w:w="1350" w:type="dxa"/>
            <w:vAlign w:val="center"/>
          </w:tcPr>
          <w:p w14:paraId="48A687AF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anted</w:t>
            </w:r>
          </w:p>
          <w:p w14:paraId="087163F1" w14:textId="7E18C17B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/2/2023</w:t>
            </w:r>
          </w:p>
        </w:tc>
      </w:tr>
      <w:tr w:rsidR="00524C1B" w:rsidRPr="00524C1B" w14:paraId="3101C701" w14:textId="77777777" w:rsidTr="000948AF">
        <w:tc>
          <w:tcPr>
            <w:tcW w:w="2430" w:type="dxa"/>
            <w:vAlign w:val="center"/>
          </w:tcPr>
          <w:p w14:paraId="1DD999C8" w14:textId="11185D53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aful Nandankar</w:t>
            </w:r>
          </w:p>
        </w:tc>
        <w:tc>
          <w:tcPr>
            <w:tcW w:w="9635" w:type="dxa"/>
            <w:vAlign w:val="center"/>
          </w:tcPr>
          <w:p w14:paraId="3FED5823" w14:textId="027C1634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olar Powered Smart Grass Cutting Machine-</w:t>
            </w:r>
            <w:r w:rsidRPr="00524C1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sign Registration, Design No.: - 373305-001</w:t>
            </w:r>
          </w:p>
        </w:tc>
        <w:tc>
          <w:tcPr>
            <w:tcW w:w="1350" w:type="dxa"/>
            <w:vAlign w:val="center"/>
          </w:tcPr>
          <w:p w14:paraId="41F8D88C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anted</w:t>
            </w:r>
          </w:p>
          <w:p w14:paraId="0F5AFF53" w14:textId="773C127F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/1/23</w:t>
            </w:r>
          </w:p>
        </w:tc>
      </w:tr>
      <w:tr w:rsidR="00524C1B" w:rsidRPr="00524C1B" w14:paraId="155D7050" w14:textId="77777777" w:rsidTr="000948AF">
        <w:tc>
          <w:tcPr>
            <w:tcW w:w="2430" w:type="dxa"/>
            <w:vAlign w:val="center"/>
          </w:tcPr>
          <w:p w14:paraId="2D1F7B02" w14:textId="1F33375C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aful Nandankar</w:t>
            </w:r>
          </w:p>
        </w:tc>
        <w:tc>
          <w:tcPr>
            <w:tcW w:w="9635" w:type="dxa"/>
            <w:vAlign w:val="center"/>
          </w:tcPr>
          <w:p w14:paraId="2BBECDA0" w14:textId="38ABFA7D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mart Hydro Tri Tire Car-</w:t>
            </w:r>
            <w:r w:rsidRPr="00524C1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sign Registration, Design No.: -346717-001</w:t>
            </w:r>
          </w:p>
        </w:tc>
        <w:tc>
          <w:tcPr>
            <w:tcW w:w="1350" w:type="dxa"/>
            <w:vAlign w:val="center"/>
          </w:tcPr>
          <w:p w14:paraId="45B84858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anted</w:t>
            </w:r>
          </w:p>
          <w:p w14:paraId="51E33B0E" w14:textId="49BC2D03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/1/23</w:t>
            </w:r>
          </w:p>
        </w:tc>
      </w:tr>
      <w:tr w:rsidR="00524C1B" w:rsidRPr="00524C1B" w14:paraId="69741B3A" w14:textId="77777777" w:rsidTr="000948AF">
        <w:tc>
          <w:tcPr>
            <w:tcW w:w="2430" w:type="dxa"/>
            <w:vAlign w:val="center"/>
          </w:tcPr>
          <w:p w14:paraId="1079B5FF" w14:textId="3F99F963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aful Nandankar</w:t>
            </w:r>
          </w:p>
        </w:tc>
        <w:tc>
          <w:tcPr>
            <w:tcW w:w="9635" w:type="dxa"/>
            <w:vAlign w:val="center"/>
          </w:tcPr>
          <w:p w14:paraId="2847BA79" w14:textId="755F0C53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mart Electromechanical Motorcycle-</w:t>
            </w:r>
            <w:r w:rsidRPr="00524C1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sign Registration, Design No.: -347411-001</w:t>
            </w:r>
          </w:p>
        </w:tc>
        <w:tc>
          <w:tcPr>
            <w:tcW w:w="1350" w:type="dxa"/>
            <w:vAlign w:val="center"/>
          </w:tcPr>
          <w:p w14:paraId="6E4D0B74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anted</w:t>
            </w:r>
          </w:p>
          <w:p w14:paraId="62C98EB2" w14:textId="186511BD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/1/23</w:t>
            </w:r>
          </w:p>
        </w:tc>
      </w:tr>
      <w:tr w:rsidR="00524C1B" w:rsidRPr="00524C1B" w14:paraId="76223887" w14:textId="77777777" w:rsidTr="000948AF">
        <w:tc>
          <w:tcPr>
            <w:tcW w:w="2430" w:type="dxa"/>
            <w:vAlign w:val="center"/>
          </w:tcPr>
          <w:p w14:paraId="0D1AA5E4" w14:textId="0E042C0D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aful Nandankar</w:t>
            </w:r>
          </w:p>
        </w:tc>
        <w:tc>
          <w:tcPr>
            <w:tcW w:w="9635" w:type="dxa"/>
            <w:vAlign w:val="center"/>
          </w:tcPr>
          <w:p w14:paraId="525ADC0A" w14:textId="560DF860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mart Portable Glass Breaking Machine, Design Application No.-6251514 (UK Design Patent)</w:t>
            </w:r>
          </w:p>
        </w:tc>
        <w:tc>
          <w:tcPr>
            <w:tcW w:w="1350" w:type="dxa"/>
            <w:vAlign w:val="center"/>
          </w:tcPr>
          <w:p w14:paraId="4F2BB699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anted</w:t>
            </w:r>
          </w:p>
          <w:p w14:paraId="02B85F07" w14:textId="5B08DC34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/1/23</w:t>
            </w:r>
          </w:p>
        </w:tc>
      </w:tr>
      <w:tr w:rsidR="00524C1B" w:rsidRPr="00524C1B" w14:paraId="5A0F7C26" w14:textId="77777777" w:rsidTr="000948AF">
        <w:tc>
          <w:tcPr>
            <w:tcW w:w="2430" w:type="dxa"/>
            <w:vAlign w:val="center"/>
          </w:tcPr>
          <w:p w14:paraId="45C43693" w14:textId="6396F90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aful Nandankar</w:t>
            </w:r>
          </w:p>
        </w:tc>
        <w:tc>
          <w:tcPr>
            <w:tcW w:w="9635" w:type="dxa"/>
            <w:vAlign w:val="center"/>
          </w:tcPr>
          <w:p w14:paraId="136E8278" w14:textId="363B0432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 Robotic Pool Skimmer Unit-</w:t>
            </w:r>
            <w:r w:rsidRPr="00524C1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esign Registration, Design No.: -348760-001</w:t>
            </w:r>
          </w:p>
        </w:tc>
        <w:tc>
          <w:tcPr>
            <w:tcW w:w="1350" w:type="dxa"/>
            <w:vAlign w:val="center"/>
          </w:tcPr>
          <w:p w14:paraId="62D816D6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anted</w:t>
            </w:r>
          </w:p>
          <w:p w14:paraId="118FF0A4" w14:textId="3B0A9A42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/12/22</w:t>
            </w:r>
          </w:p>
        </w:tc>
      </w:tr>
      <w:tr w:rsidR="00524C1B" w:rsidRPr="00524C1B" w14:paraId="36CDD781" w14:textId="77777777" w:rsidTr="000948AF">
        <w:tc>
          <w:tcPr>
            <w:tcW w:w="2430" w:type="dxa"/>
            <w:vAlign w:val="center"/>
          </w:tcPr>
          <w:p w14:paraId="255F7DDF" w14:textId="6DCBC5C8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aful Nandankar</w:t>
            </w:r>
          </w:p>
        </w:tc>
        <w:tc>
          <w:tcPr>
            <w:tcW w:w="9635" w:type="dxa"/>
            <w:vAlign w:val="center"/>
          </w:tcPr>
          <w:p w14:paraId="5B6CA54F" w14:textId="20C157E2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ervice Robot for Covid-19 Isolation Ward</w:t>
            </w:r>
            <w:r w:rsidRPr="00524C1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-Design Registration, Design No.: -</w:t>
            </w:r>
            <w:r w:rsidRPr="00524C1B">
              <w:rPr>
                <w:color w:val="000000" w:themeColor="text1"/>
              </w:rPr>
              <w:t xml:space="preserve"> </w:t>
            </w:r>
            <w:r w:rsidRPr="00524C1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63974-001</w:t>
            </w:r>
          </w:p>
        </w:tc>
        <w:tc>
          <w:tcPr>
            <w:tcW w:w="1350" w:type="dxa"/>
            <w:vAlign w:val="center"/>
          </w:tcPr>
          <w:p w14:paraId="102102DB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anted</w:t>
            </w:r>
          </w:p>
          <w:p w14:paraId="720EA49C" w14:textId="4AFADC3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/10/22</w:t>
            </w:r>
          </w:p>
        </w:tc>
      </w:tr>
      <w:tr w:rsidR="00524C1B" w:rsidRPr="00524C1B" w14:paraId="5878875B" w14:textId="77777777" w:rsidTr="000948AF">
        <w:tc>
          <w:tcPr>
            <w:tcW w:w="2430" w:type="dxa"/>
            <w:vAlign w:val="center"/>
          </w:tcPr>
          <w:p w14:paraId="3245974C" w14:textId="1951790E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aful Nandankar</w:t>
            </w:r>
          </w:p>
        </w:tc>
        <w:tc>
          <w:tcPr>
            <w:tcW w:w="9635" w:type="dxa"/>
            <w:vAlign w:val="center"/>
          </w:tcPr>
          <w:p w14:paraId="32CA160D" w14:textId="7344FE62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olar Powered Smart Grass Cutting Machine -Design Registration</w:t>
            </w:r>
          </w:p>
        </w:tc>
        <w:tc>
          <w:tcPr>
            <w:tcW w:w="1350" w:type="dxa"/>
            <w:vAlign w:val="center"/>
          </w:tcPr>
          <w:p w14:paraId="0DBCC997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anted</w:t>
            </w:r>
          </w:p>
          <w:p w14:paraId="1E8E69AB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ct 2022</w:t>
            </w:r>
          </w:p>
        </w:tc>
      </w:tr>
      <w:tr w:rsidR="00524C1B" w:rsidRPr="00524C1B" w14:paraId="3BCD59E0" w14:textId="77777777" w:rsidTr="002109FC">
        <w:trPr>
          <w:trHeight w:val="720"/>
        </w:trPr>
        <w:tc>
          <w:tcPr>
            <w:tcW w:w="2430" w:type="dxa"/>
            <w:vAlign w:val="center"/>
          </w:tcPr>
          <w:p w14:paraId="62E65632" w14:textId="1D9F6852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aful Nandankar</w:t>
            </w:r>
          </w:p>
        </w:tc>
        <w:tc>
          <w:tcPr>
            <w:tcW w:w="9635" w:type="dxa"/>
            <w:vAlign w:val="center"/>
          </w:tcPr>
          <w:p w14:paraId="3985B1F4" w14:textId="688EE72D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lligent System for Automatically Identifying Electric Vehicle Charging Voltage using Artificial Intelligence &amp; Machine Learning, Patent Application No.-202022100 283.5 (German Patent)</w:t>
            </w:r>
          </w:p>
        </w:tc>
        <w:tc>
          <w:tcPr>
            <w:tcW w:w="1350" w:type="dxa"/>
            <w:vAlign w:val="center"/>
          </w:tcPr>
          <w:p w14:paraId="04CC667C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anted</w:t>
            </w:r>
          </w:p>
          <w:p w14:paraId="5908A5CC" w14:textId="0C4ABC22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8/1/22</w:t>
            </w:r>
          </w:p>
        </w:tc>
      </w:tr>
      <w:tr w:rsidR="00524C1B" w:rsidRPr="00524C1B" w14:paraId="45237338" w14:textId="77777777" w:rsidTr="000948AF">
        <w:trPr>
          <w:trHeight w:val="206"/>
        </w:trPr>
        <w:tc>
          <w:tcPr>
            <w:tcW w:w="2430" w:type="dxa"/>
            <w:vAlign w:val="center"/>
          </w:tcPr>
          <w:p w14:paraId="22ED9DC7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r  S A Tekade</w:t>
            </w:r>
          </w:p>
        </w:tc>
        <w:tc>
          <w:tcPr>
            <w:tcW w:w="9635" w:type="dxa"/>
            <w:vAlign w:val="center"/>
          </w:tcPr>
          <w:p w14:paraId="10CAAE77" w14:textId="7D5DA382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apler and Adhesive Tape Unit Set -Design Registration</w:t>
            </w:r>
          </w:p>
        </w:tc>
        <w:tc>
          <w:tcPr>
            <w:tcW w:w="1350" w:type="dxa"/>
            <w:vAlign w:val="center"/>
          </w:tcPr>
          <w:p w14:paraId="4A93D688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anted</w:t>
            </w:r>
          </w:p>
          <w:p w14:paraId="249A0E4D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ug 2021</w:t>
            </w:r>
          </w:p>
        </w:tc>
      </w:tr>
      <w:tr w:rsidR="00524C1B" w:rsidRPr="00524C1B" w14:paraId="1327E4B2" w14:textId="77777777" w:rsidTr="000948AF">
        <w:tc>
          <w:tcPr>
            <w:tcW w:w="2430" w:type="dxa"/>
            <w:vAlign w:val="center"/>
          </w:tcPr>
          <w:p w14:paraId="7C07FD9D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r U S Wankhede</w:t>
            </w:r>
          </w:p>
        </w:tc>
        <w:tc>
          <w:tcPr>
            <w:tcW w:w="9635" w:type="dxa"/>
            <w:vAlign w:val="center"/>
          </w:tcPr>
          <w:p w14:paraId="59995ACF" w14:textId="57461554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election of Capillary Tubes in Refrigeration Appliances</w:t>
            </w:r>
          </w:p>
        </w:tc>
        <w:tc>
          <w:tcPr>
            <w:tcW w:w="1350" w:type="dxa"/>
            <w:vAlign w:val="center"/>
          </w:tcPr>
          <w:p w14:paraId="6B3D8AE4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anted</w:t>
            </w:r>
          </w:p>
          <w:p w14:paraId="330648E9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r 2022</w:t>
            </w:r>
          </w:p>
        </w:tc>
      </w:tr>
      <w:tr w:rsidR="00524C1B" w:rsidRPr="00524C1B" w14:paraId="2A28207F" w14:textId="77777777" w:rsidTr="000948AF">
        <w:trPr>
          <w:trHeight w:val="566"/>
        </w:trPr>
        <w:tc>
          <w:tcPr>
            <w:tcW w:w="2430" w:type="dxa"/>
            <w:vAlign w:val="center"/>
          </w:tcPr>
          <w:p w14:paraId="7C7D302A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aful  Nandankar</w:t>
            </w:r>
          </w:p>
          <w:p w14:paraId="69ADC19A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635" w:type="dxa"/>
            <w:vAlign w:val="center"/>
          </w:tcPr>
          <w:p w14:paraId="49E92502" w14:textId="53ECD4A4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n Internet of things-based civil engineering water pump with an embedded solar system</w:t>
            </w:r>
          </w:p>
        </w:tc>
        <w:tc>
          <w:tcPr>
            <w:tcW w:w="1350" w:type="dxa"/>
            <w:vAlign w:val="center"/>
          </w:tcPr>
          <w:p w14:paraId="103DA56E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anted</w:t>
            </w:r>
          </w:p>
          <w:p w14:paraId="28002F6D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ug 2021</w:t>
            </w:r>
          </w:p>
        </w:tc>
      </w:tr>
      <w:tr w:rsidR="00524C1B" w:rsidRPr="00524C1B" w14:paraId="78347F36" w14:textId="77777777" w:rsidTr="000948AF">
        <w:trPr>
          <w:trHeight w:val="368"/>
        </w:trPr>
        <w:tc>
          <w:tcPr>
            <w:tcW w:w="2430" w:type="dxa"/>
            <w:vAlign w:val="center"/>
          </w:tcPr>
          <w:p w14:paraId="60736EF1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aful  Nandankar</w:t>
            </w:r>
          </w:p>
          <w:p w14:paraId="47740657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635" w:type="dxa"/>
            <w:vAlign w:val="center"/>
          </w:tcPr>
          <w:p w14:paraId="49241BEF" w14:textId="072D5136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An Efficient Coverage Management for Smart IOT Applications.</w:t>
            </w:r>
          </w:p>
        </w:tc>
        <w:tc>
          <w:tcPr>
            <w:tcW w:w="1350" w:type="dxa"/>
            <w:vAlign w:val="center"/>
          </w:tcPr>
          <w:p w14:paraId="095081FC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anted</w:t>
            </w:r>
          </w:p>
          <w:p w14:paraId="70975212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Apr 2021</w:t>
            </w:r>
          </w:p>
        </w:tc>
      </w:tr>
      <w:tr w:rsidR="00524C1B" w:rsidRPr="00524C1B" w14:paraId="05DE0734" w14:textId="77777777" w:rsidTr="000948AF">
        <w:trPr>
          <w:trHeight w:val="215"/>
        </w:trPr>
        <w:tc>
          <w:tcPr>
            <w:tcW w:w="2430" w:type="dxa"/>
            <w:vAlign w:val="center"/>
          </w:tcPr>
          <w:p w14:paraId="1101326E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Praful  Nandankar</w:t>
            </w:r>
          </w:p>
          <w:p w14:paraId="75F86A84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635" w:type="dxa"/>
            <w:vAlign w:val="center"/>
          </w:tcPr>
          <w:p w14:paraId="561B51DF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newable Wind Power through Modified Wind Turbine Rotor for Optimal Power Management in Smart Cities.</w:t>
            </w:r>
          </w:p>
        </w:tc>
        <w:tc>
          <w:tcPr>
            <w:tcW w:w="1350" w:type="dxa"/>
            <w:vAlign w:val="center"/>
          </w:tcPr>
          <w:p w14:paraId="7120C508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anted</w:t>
            </w:r>
          </w:p>
          <w:p w14:paraId="1133A8C3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pr 2021</w:t>
            </w:r>
          </w:p>
        </w:tc>
      </w:tr>
      <w:tr w:rsidR="00524C1B" w:rsidRPr="00524C1B" w14:paraId="3783DB14" w14:textId="77777777" w:rsidTr="000948AF">
        <w:trPr>
          <w:trHeight w:val="368"/>
        </w:trPr>
        <w:tc>
          <w:tcPr>
            <w:tcW w:w="2430" w:type="dxa"/>
            <w:vAlign w:val="center"/>
          </w:tcPr>
          <w:p w14:paraId="31C6F882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aful  Nandankar</w:t>
            </w:r>
          </w:p>
          <w:p w14:paraId="393869EB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635" w:type="dxa"/>
            <w:vAlign w:val="center"/>
          </w:tcPr>
          <w:p w14:paraId="44443C48" w14:textId="184E0F40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e apparatus and system for smart firefighter device</w:t>
            </w:r>
          </w:p>
        </w:tc>
        <w:tc>
          <w:tcPr>
            <w:tcW w:w="1350" w:type="dxa"/>
            <w:vAlign w:val="center"/>
          </w:tcPr>
          <w:p w14:paraId="08C95CD1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anted</w:t>
            </w:r>
          </w:p>
          <w:p w14:paraId="2FFA7C6B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ct 2021</w:t>
            </w:r>
          </w:p>
        </w:tc>
      </w:tr>
      <w:tr w:rsidR="00524C1B" w:rsidRPr="00524C1B" w14:paraId="5EFA8F8D" w14:textId="77777777" w:rsidTr="000948AF">
        <w:trPr>
          <w:trHeight w:val="483"/>
        </w:trPr>
        <w:tc>
          <w:tcPr>
            <w:tcW w:w="2430" w:type="dxa"/>
            <w:vAlign w:val="center"/>
          </w:tcPr>
          <w:p w14:paraId="58786FAC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aful  Nandankar</w:t>
            </w:r>
          </w:p>
          <w:p w14:paraId="1F60F86C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635" w:type="dxa"/>
            <w:vAlign w:val="center"/>
          </w:tcPr>
          <w:p w14:paraId="66270007" w14:textId="596C6482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oT-based corrosion control and electrolyte monitoring in lead-acid batteries</w:t>
            </w:r>
          </w:p>
        </w:tc>
        <w:tc>
          <w:tcPr>
            <w:tcW w:w="1350" w:type="dxa"/>
            <w:vAlign w:val="center"/>
          </w:tcPr>
          <w:p w14:paraId="0139009C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anted</w:t>
            </w:r>
          </w:p>
          <w:p w14:paraId="02D92203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ne 2021</w:t>
            </w:r>
          </w:p>
        </w:tc>
      </w:tr>
      <w:tr w:rsidR="00524C1B" w:rsidRPr="00524C1B" w14:paraId="7409C8D6" w14:textId="77777777" w:rsidTr="000948AF">
        <w:trPr>
          <w:trHeight w:val="483"/>
        </w:trPr>
        <w:tc>
          <w:tcPr>
            <w:tcW w:w="2430" w:type="dxa"/>
            <w:vAlign w:val="center"/>
          </w:tcPr>
          <w:p w14:paraId="4D61FDFB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aful  Nandankar</w:t>
            </w:r>
          </w:p>
          <w:p w14:paraId="43596B0A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635" w:type="dxa"/>
            <w:vAlign w:val="center"/>
          </w:tcPr>
          <w:p w14:paraId="586C24D7" w14:textId="37C7053C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mart Electromechanical </w:t>
            </w:r>
            <w:r w:rsidR="0060675F"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otorcycle -</w:t>
            </w: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sign Registration</w:t>
            </w:r>
          </w:p>
        </w:tc>
        <w:tc>
          <w:tcPr>
            <w:tcW w:w="1350" w:type="dxa"/>
            <w:vAlign w:val="center"/>
          </w:tcPr>
          <w:p w14:paraId="47CE2D83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anted</w:t>
            </w:r>
          </w:p>
          <w:p w14:paraId="4BB4D986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ug 2021</w:t>
            </w:r>
          </w:p>
        </w:tc>
      </w:tr>
      <w:tr w:rsidR="00524C1B" w:rsidRPr="00524C1B" w14:paraId="291E5292" w14:textId="77777777" w:rsidTr="000948AF">
        <w:trPr>
          <w:trHeight w:val="483"/>
        </w:trPr>
        <w:tc>
          <w:tcPr>
            <w:tcW w:w="2430" w:type="dxa"/>
            <w:vAlign w:val="center"/>
          </w:tcPr>
          <w:p w14:paraId="366AADCF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aful  Nandankar</w:t>
            </w:r>
          </w:p>
          <w:p w14:paraId="359A9F9D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635" w:type="dxa"/>
            <w:vAlign w:val="center"/>
          </w:tcPr>
          <w:p w14:paraId="07EA1378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 robotic pool Skimmer Unit -Design Registration</w:t>
            </w:r>
          </w:p>
        </w:tc>
        <w:tc>
          <w:tcPr>
            <w:tcW w:w="1350" w:type="dxa"/>
            <w:vAlign w:val="center"/>
          </w:tcPr>
          <w:p w14:paraId="39F9965F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anted</w:t>
            </w:r>
          </w:p>
          <w:p w14:paraId="370A81B2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ep 2021</w:t>
            </w:r>
          </w:p>
        </w:tc>
      </w:tr>
      <w:tr w:rsidR="00524C1B" w:rsidRPr="00524C1B" w14:paraId="12E3C0B8" w14:textId="77777777" w:rsidTr="000948AF">
        <w:trPr>
          <w:trHeight w:val="483"/>
        </w:trPr>
        <w:tc>
          <w:tcPr>
            <w:tcW w:w="2430" w:type="dxa"/>
            <w:vAlign w:val="center"/>
          </w:tcPr>
          <w:p w14:paraId="0B527AC4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aful  Nandankar</w:t>
            </w:r>
          </w:p>
          <w:p w14:paraId="763C6EDE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635" w:type="dxa"/>
            <w:vAlign w:val="center"/>
          </w:tcPr>
          <w:p w14:paraId="0776274C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mart Hydro Tri Tire Car-Design Registration</w:t>
            </w:r>
          </w:p>
        </w:tc>
        <w:tc>
          <w:tcPr>
            <w:tcW w:w="1350" w:type="dxa"/>
            <w:vAlign w:val="center"/>
          </w:tcPr>
          <w:p w14:paraId="5ACE50C5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anted</w:t>
            </w:r>
          </w:p>
          <w:p w14:paraId="37FD7E51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l 2021</w:t>
            </w:r>
          </w:p>
        </w:tc>
      </w:tr>
      <w:tr w:rsidR="00524C1B" w:rsidRPr="00524C1B" w14:paraId="5C4AD4A2" w14:textId="77777777" w:rsidTr="000948AF">
        <w:trPr>
          <w:trHeight w:val="483"/>
        </w:trPr>
        <w:tc>
          <w:tcPr>
            <w:tcW w:w="2430" w:type="dxa"/>
            <w:vAlign w:val="center"/>
          </w:tcPr>
          <w:p w14:paraId="46651DC6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aful  Nandankar</w:t>
            </w:r>
          </w:p>
          <w:p w14:paraId="303400FC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635" w:type="dxa"/>
            <w:vAlign w:val="center"/>
          </w:tcPr>
          <w:p w14:paraId="56168508" w14:textId="34794381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 blockchain- IOT based Patient Monitoring System</w:t>
            </w:r>
          </w:p>
        </w:tc>
        <w:tc>
          <w:tcPr>
            <w:tcW w:w="1350" w:type="dxa"/>
            <w:vAlign w:val="center"/>
          </w:tcPr>
          <w:p w14:paraId="38FA7AAB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anted</w:t>
            </w:r>
          </w:p>
          <w:p w14:paraId="7C40C823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r 2022</w:t>
            </w:r>
          </w:p>
        </w:tc>
      </w:tr>
      <w:tr w:rsidR="00524C1B" w:rsidRPr="00524C1B" w14:paraId="3F78A26A" w14:textId="77777777" w:rsidTr="000948AF">
        <w:trPr>
          <w:trHeight w:val="366"/>
        </w:trPr>
        <w:tc>
          <w:tcPr>
            <w:tcW w:w="2430" w:type="dxa"/>
            <w:vAlign w:val="center"/>
          </w:tcPr>
          <w:p w14:paraId="3DCC36AD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r Kshitija Kadam</w:t>
            </w:r>
          </w:p>
          <w:p w14:paraId="5E5A4CEF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635" w:type="dxa"/>
            <w:vAlign w:val="center"/>
          </w:tcPr>
          <w:p w14:paraId="49464E9B" w14:textId="4F30100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 high-strength geopolymer concrete composition and a method to produce the high strength geopolymer concrete</w:t>
            </w:r>
          </w:p>
        </w:tc>
        <w:tc>
          <w:tcPr>
            <w:tcW w:w="1350" w:type="dxa"/>
            <w:vAlign w:val="center"/>
          </w:tcPr>
          <w:p w14:paraId="29426BB9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Granted </w:t>
            </w:r>
          </w:p>
          <w:p w14:paraId="742B62C2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ug 2021</w:t>
            </w:r>
          </w:p>
        </w:tc>
      </w:tr>
      <w:tr w:rsidR="00524C1B" w:rsidRPr="00524C1B" w14:paraId="19B25A98" w14:textId="77777777" w:rsidTr="000948AF">
        <w:tc>
          <w:tcPr>
            <w:tcW w:w="2430" w:type="dxa"/>
            <w:vAlign w:val="center"/>
          </w:tcPr>
          <w:p w14:paraId="11FB92C1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smirkaur Randhawa</w:t>
            </w:r>
          </w:p>
        </w:tc>
        <w:tc>
          <w:tcPr>
            <w:tcW w:w="9635" w:type="dxa"/>
            <w:vAlign w:val="center"/>
          </w:tcPr>
          <w:p w14:paraId="7B39AC35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ixed Potential Electrochemical CO2 Gas Sensor</w:t>
            </w:r>
          </w:p>
        </w:tc>
        <w:tc>
          <w:tcPr>
            <w:tcW w:w="1350" w:type="dxa"/>
            <w:vAlign w:val="center"/>
          </w:tcPr>
          <w:p w14:paraId="6E907300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anted</w:t>
            </w:r>
          </w:p>
          <w:p w14:paraId="3698A9AE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c 2019</w:t>
            </w:r>
          </w:p>
        </w:tc>
      </w:tr>
      <w:tr w:rsidR="00524C1B" w:rsidRPr="00524C1B" w14:paraId="6B13425F" w14:textId="77777777" w:rsidTr="000948AF">
        <w:trPr>
          <w:trHeight w:val="206"/>
        </w:trPr>
        <w:tc>
          <w:tcPr>
            <w:tcW w:w="2430" w:type="dxa"/>
            <w:vAlign w:val="center"/>
          </w:tcPr>
          <w:p w14:paraId="6A4A3FA6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r R B Borkar</w:t>
            </w:r>
          </w:p>
        </w:tc>
        <w:tc>
          <w:tcPr>
            <w:tcW w:w="9635" w:type="dxa"/>
            <w:vAlign w:val="center"/>
          </w:tcPr>
          <w:p w14:paraId="3D78B99E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Innovative method of biodegradation of Chlorobenzenes using UASB reactor, Application No.392/MUM/2010A; Granted on 11/04/2014 and published on 18/04/2014. </w:t>
            </w:r>
          </w:p>
        </w:tc>
        <w:tc>
          <w:tcPr>
            <w:tcW w:w="1350" w:type="dxa"/>
            <w:vAlign w:val="center"/>
          </w:tcPr>
          <w:p w14:paraId="5B75B4F8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anted</w:t>
            </w:r>
          </w:p>
          <w:p w14:paraId="4DAC6E60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pr 2014</w:t>
            </w:r>
          </w:p>
        </w:tc>
      </w:tr>
      <w:tr w:rsidR="00524C1B" w:rsidRPr="00524C1B" w14:paraId="258B3C26" w14:textId="77777777" w:rsidTr="000948AF">
        <w:trPr>
          <w:trHeight w:val="206"/>
        </w:trPr>
        <w:tc>
          <w:tcPr>
            <w:tcW w:w="2430" w:type="dxa"/>
            <w:vAlign w:val="center"/>
          </w:tcPr>
          <w:p w14:paraId="5CE62D1F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r Prashant B Daigavane</w:t>
            </w:r>
          </w:p>
        </w:tc>
        <w:tc>
          <w:tcPr>
            <w:tcW w:w="9635" w:type="dxa"/>
            <w:vAlign w:val="center"/>
          </w:tcPr>
          <w:p w14:paraId="055DECC9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mproved foundation system for Black cotton soils &amp; the like</w:t>
            </w:r>
          </w:p>
        </w:tc>
        <w:tc>
          <w:tcPr>
            <w:tcW w:w="1350" w:type="dxa"/>
            <w:vAlign w:val="center"/>
          </w:tcPr>
          <w:p w14:paraId="7F518B6B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anted</w:t>
            </w:r>
          </w:p>
          <w:p w14:paraId="765E951C" w14:textId="77777777" w:rsidR="00D96223" w:rsidRPr="00524C1B" w:rsidRDefault="00D96223" w:rsidP="00D96223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4C1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c 2005</w:t>
            </w:r>
          </w:p>
        </w:tc>
      </w:tr>
    </w:tbl>
    <w:p w14:paraId="698F43B6" w14:textId="77777777" w:rsidR="00927D9A" w:rsidRPr="00524C1B" w:rsidRDefault="00927D9A">
      <w:pPr>
        <w:rPr>
          <w:color w:val="000000" w:themeColor="text1"/>
        </w:rPr>
      </w:pPr>
    </w:p>
    <w:sectPr w:rsidR="00927D9A" w:rsidRPr="00524C1B" w:rsidSect="005C0501">
      <w:pgSz w:w="15840" w:h="12240" w:orient="landscape"/>
      <w:pgMar w:top="851" w:right="1440" w:bottom="993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2MTCwMDA0tTA2NTRR0lEKTi0uzszPAykwrQUAMIl4OiwAAAA="/>
  </w:docVars>
  <w:rsids>
    <w:rsidRoot w:val="00927D9A"/>
    <w:rsid w:val="000142D8"/>
    <w:rsid w:val="00045271"/>
    <w:rsid w:val="000948AF"/>
    <w:rsid w:val="000A437B"/>
    <w:rsid w:val="000E48C7"/>
    <w:rsid w:val="00123507"/>
    <w:rsid w:val="00127167"/>
    <w:rsid w:val="001D19DC"/>
    <w:rsid w:val="002003E6"/>
    <w:rsid w:val="002109FC"/>
    <w:rsid w:val="00230B63"/>
    <w:rsid w:val="00237653"/>
    <w:rsid w:val="0025616E"/>
    <w:rsid w:val="002702B7"/>
    <w:rsid w:val="0027318A"/>
    <w:rsid w:val="00276F2C"/>
    <w:rsid w:val="0029166F"/>
    <w:rsid w:val="002A270F"/>
    <w:rsid w:val="002C74E9"/>
    <w:rsid w:val="00313F28"/>
    <w:rsid w:val="00354CDC"/>
    <w:rsid w:val="003800EE"/>
    <w:rsid w:val="00385112"/>
    <w:rsid w:val="003B2890"/>
    <w:rsid w:val="003C7FB0"/>
    <w:rsid w:val="003E2133"/>
    <w:rsid w:val="003F4F86"/>
    <w:rsid w:val="004A05A8"/>
    <w:rsid w:val="004A0B7D"/>
    <w:rsid w:val="004A3E99"/>
    <w:rsid w:val="004D3811"/>
    <w:rsid w:val="004D44D6"/>
    <w:rsid w:val="004F70BA"/>
    <w:rsid w:val="00520E64"/>
    <w:rsid w:val="00524C1B"/>
    <w:rsid w:val="00537302"/>
    <w:rsid w:val="005517BF"/>
    <w:rsid w:val="00562F18"/>
    <w:rsid w:val="005C0501"/>
    <w:rsid w:val="005F651F"/>
    <w:rsid w:val="0060675F"/>
    <w:rsid w:val="00642335"/>
    <w:rsid w:val="006A177C"/>
    <w:rsid w:val="00705EE3"/>
    <w:rsid w:val="0071744D"/>
    <w:rsid w:val="00722A33"/>
    <w:rsid w:val="007A762C"/>
    <w:rsid w:val="007D2DE9"/>
    <w:rsid w:val="00804542"/>
    <w:rsid w:val="00820515"/>
    <w:rsid w:val="00842A91"/>
    <w:rsid w:val="008C2071"/>
    <w:rsid w:val="009204B2"/>
    <w:rsid w:val="0092683E"/>
    <w:rsid w:val="00927D9A"/>
    <w:rsid w:val="00945F8B"/>
    <w:rsid w:val="0096318B"/>
    <w:rsid w:val="00970053"/>
    <w:rsid w:val="00991073"/>
    <w:rsid w:val="009C5238"/>
    <w:rsid w:val="009D1CFD"/>
    <w:rsid w:val="009E7BB6"/>
    <w:rsid w:val="00A16850"/>
    <w:rsid w:val="00A305C4"/>
    <w:rsid w:val="00A458FF"/>
    <w:rsid w:val="00A926AA"/>
    <w:rsid w:val="00AB104F"/>
    <w:rsid w:val="00AC05CF"/>
    <w:rsid w:val="00AD5D44"/>
    <w:rsid w:val="00B70508"/>
    <w:rsid w:val="00BA76CF"/>
    <w:rsid w:val="00BD0917"/>
    <w:rsid w:val="00BD655A"/>
    <w:rsid w:val="00C1675E"/>
    <w:rsid w:val="00C2522F"/>
    <w:rsid w:val="00C408BE"/>
    <w:rsid w:val="00C47257"/>
    <w:rsid w:val="00C65B63"/>
    <w:rsid w:val="00C95C36"/>
    <w:rsid w:val="00CB4DDE"/>
    <w:rsid w:val="00CF1EFE"/>
    <w:rsid w:val="00D1052B"/>
    <w:rsid w:val="00D463BF"/>
    <w:rsid w:val="00D5112E"/>
    <w:rsid w:val="00D83486"/>
    <w:rsid w:val="00D86736"/>
    <w:rsid w:val="00D91CB8"/>
    <w:rsid w:val="00D96223"/>
    <w:rsid w:val="00DA3406"/>
    <w:rsid w:val="00DD547A"/>
    <w:rsid w:val="00DE1DAE"/>
    <w:rsid w:val="00E10660"/>
    <w:rsid w:val="00E17292"/>
    <w:rsid w:val="00E24E13"/>
    <w:rsid w:val="00E35160"/>
    <w:rsid w:val="00E54CDC"/>
    <w:rsid w:val="00E56E33"/>
    <w:rsid w:val="00EC3C56"/>
    <w:rsid w:val="00ED7F32"/>
    <w:rsid w:val="00EF34D0"/>
    <w:rsid w:val="00EF5B23"/>
    <w:rsid w:val="00EF6179"/>
    <w:rsid w:val="00F0665B"/>
    <w:rsid w:val="00F1504F"/>
    <w:rsid w:val="00F416B6"/>
    <w:rsid w:val="00F5188A"/>
    <w:rsid w:val="00F93157"/>
    <w:rsid w:val="00FA4AB4"/>
    <w:rsid w:val="00FC5820"/>
    <w:rsid w:val="00FF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062783"/>
  <w15:docId w15:val="{FF3B1F29-7B8B-4E0B-B22B-8C873C28A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4F8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27D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6A17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4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3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5BAA86-5B30-4887-A2F7-E3016CA6C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1</Pages>
  <Words>638</Words>
  <Characters>4237</Characters>
  <Application>Microsoft Office Word</Application>
  <DocSecurity>0</DocSecurity>
  <Lines>211</Lines>
  <Paragraphs>2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Praful Nandankar</cp:lastModifiedBy>
  <cp:revision>27</cp:revision>
  <dcterms:created xsi:type="dcterms:W3CDTF">2023-06-04T08:14:00Z</dcterms:created>
  <dcterms:modified xsi:type="dcterms:W3CDTF">2024-02-15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7b11d8e56d237cc3c35a8f575dd405af5fceeaa57b26e6473965f45c0d534c6</vt:lpwstr>
  </property>
</Properties>
</file>